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13, </w:t>
      </w:r>
      <w:r>
        <w:t xml:space="preserve">10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26-3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0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A0827" w:rsidRDefault="007A0827" w:rsidP="007A0827">
      <w:pPr>
        <w:pStyle w:val="FirstParagraph"/>
        <w:rPr>
          <w:rStyle w:val="documentnumber"/>
        </w:rPr>
      </w:pPr>
      <w:r>
        <w:rPr>
          <w:rStyle w:val="documentnumber"/>
        </w:rPr>
        <w:t>113.  January 10, 1711.</w:t>
      </w:r>
      <w:r>
        <w:rPr>
          <w:rStyle w:val="FootnoteReference"/>
        </w:rPr>
        <w:footnoteReference w:id="8"/>
      </w:r>
    </w:p>
    <w:p w:rsidR="007A0827" w:rsidRDefault="007A0827" w:rsidP="007A0827">
      <w:pPr>
        <w:pStyle w:val="OriginalText"/>
        <w:rPr>
          <w:sz w:val="21"/>
          <w:szCs w:val="21"/>
        </w:rPr>
      </w:pP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den 10 Januarii 1711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letzteres ware vom 31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.  Seit deme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e dero werthes vom 23ten erwehnten Monaths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recht erhalten, und darauß mit hochstem vergnüg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ehen, daß meine an Diesßelbe unterm 10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3[ten] gedachten Monaths abgegebene Schreiben wohl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gekommen, und waß Meine Hochgeehrte Herr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ür mesures darüber genommen.  Insonderheit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t mir sehr lieb zu vernehmen gewesen, daß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] g[eehrte] herren von allem passirten so wohl an Ihro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xcellentz</w:t>
      </w:r>
      <w:r>
        <w:rPr>
          <w:sz w:val="21"/>
          <w:szCs w:val="21"/>
        </w:rPr>
        <w:t xml:space="preserve"> den Herren Rath-</w:t>
      </w:r>
      <w:r>
        <w:rPr>
          <w:rStyle w:val="Italics"/>
          <w:sz w:val="21"/>
          <w:szCs w:val="21"/>
        </w:rPr>
        <w:t>Pensionarium</w:t>
      </w:r>
      <w:r>
        <w:rPr>
          <w:sz w:val="21"/>
          <w:szCs w:val="21"/>
        </w:rPr>
        <w:t xml:space="preserve"> alß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 andere herren auß Ihrer Hochmögend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llustren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versamblung durch zweÿ H[erren] </w:t>
      </w:r>
      <w:r>
        <w:rPr>
          <w:rStyle w:val="Italics"/>
          <w:sz w:val="21"/>
          <w:szCs w:val="21"/>
        </w:rPr>
        <w:t>Deputirte</w:t>
      </w:r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Ihren mittlen rapport thun laßen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solches von Höchsterwehnten herren mit vielem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nügen ist auff und angenommen worden.  Daß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melde H[erren] </w:t>
      </w:r>
      <w:r>
        <w:rPr>
          <w:rStyle w:val="Italics"/>
          <w:sz w:val="21"/>
          <w:szCs w:val="21"/>
        </w:rPr>
        <w:t>Deputirte</w:t>
      </w:r>
      <w:r>
        <w:rPr>
          <w:sz w:val="21"/>
          <w:szCs w:val="21"/>
        </w:rPr>
        <w:t xml:space="preserve"> auch mit dem königl[ichen]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Preüsischen Minister dem Herren Baron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chmettau</w:t>
      </w:r>
      <w:r>
        <w:rPr>
          <w:sz w:val="21"/>
          <w:szCs w:val="21"/>
        </w:rPr>
        <w:t xml:space="preserve"> außführlich geredt, denselben über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s </w:t>
      </w:r>
      <w:r>
        <w:rPr>
          <w:rStyle w:val="Italics"/>
          <w:sz w:val="21"/>
          <w:szCs w:val="21"/>
        </w:rPr>
        <w:t>informirt</w:t>
      </w:r>
      <w:r>
        <w:rPr>
          <w:sz w:val="21"/>
          <w:szCs w:val="21"/>
        </w:rPr>
        <w:t xml:space="preserve">, und daß derselbe über Sich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nommen, Ihrer Königl[ichen] May[estä]t in Preüsen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m behörigen </w:t>
      </w:r>
      <w:r>
        <w:rPr>
          <w:rStyle w:val="Italics"/>
          <w:sz w:val="21"/>
          <w:szCs w:val="21"/>
        </w:rPr>
        <w:t>rapport</w:t>
      </w:r>
      <w:r>
        <w:rPr>
          <w:sz w:val="21"/>
          <w:szCs w:val="21"/>
        </w:rPr>
        <w:t xml:space="preserve"> zu thun.  Und endlich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M[eine] h[och] g[eehrte] herren so gleich nach denen damahls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stehen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 government holidays cause dela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ÿnachts-ferien das nöthige vorschreib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er Hochmögenden an einen Lobl[ichen] Stand Ber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licitiren und mir mit nechstem einsenden wolten.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eit abgang ihres obvermeldeten Schreibens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m 23[ten]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, werden verhoffentlich die meine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m 17ten undt 31 </w:t>
      </w:r>
      <w:r>
        <w:rPr>
          <w:rStyle w:val="Italics"/>
          <w:sz w:val="21"/>
          <w:szCs w:val="21"/>
        </w:rPr>
        <w:t>[Decem]bris</w:t>
      </w:r>
      <w:r>
        <w:rPr>
          <w:sz w:val="21"/>
          <w:szCs w:val="21"/>
        </w:rPr>
        <w:t xml:space="preserve"> letzthin M[eine] h[och] g[eehrte] herr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benmäßig wohl eingelieffert worden seÿn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lbe darauß ersehen haben, daß man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mahlen allhier in der hierländischen arm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Sache alles meines </w:t>
      </w:r>
      <w:r>
        <w:rPr>
          <w:rStyle w:val="Italics"/>
          <w:sz w:val="21"/>
          <w:szCs w:val="21"/>
        </w:rPr>
        <w:t>sollicitirens</w:t>
      </w:r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monstrirens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representirens</w:t>
      </w:r>
      <w:r>
        <w:rPr>
          <w:sz w:val="21"/>
          <w:szCs w:val="21"/>
        </w:rPr>
        <w:t xml:space="preserve"> unerachtet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fortfahren noch solche ausmachen wolle, ehe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bevor entweders eine </w:t>
      </w:r>
      <w:r>
        <w:rPr>
          <w:rStyle w:val="Italics"/>
          <w:sz w:val="21"/>
          <w:szCs w:val="21"/>
        </w:rPr>
        <w:t>finale resolution</w:t>
      </w:r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Ihrer Königl[ichen]May[estä]t in Preüsen, oder doch auffs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nigste d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need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erlangende Schreiben von Ihro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n an einen Lobl[ichen] Standt eingelanget.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rauff nun sonders hocheehrte herren beruhet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noch, und weilen seithero die arme gefangene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ihre etwann nöthig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il and administrative co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ürgen undt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</w:t>
      </w:r>
      <w:r>
        <w:rPr>
          <w:rStyle w:val="Italics"/>
          <w:sz w:val="21"/>
          <w:szCs w:val="21"/>
        </w:rPr>
        <w:t>cautiones</w:t>
      </w:r>
      <w:r>
        <w:rPr>
          <w:sz w:val="21"/>
          <w:szCs w:val="21"/>
        </w:rPr>
        <w:t xml:space="preserve"> mir an- und auffgegeben, so daß es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mit in so weit seine richtigkeit hat, alß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warte nur noch mehrerwehntes Schreiben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o Hochmögenden umb die letzte handt an das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ck zu legen, weilen doch noch zur zeit sehr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nig </w:t>
      </w:r>
      <w:r>
        <w:rPr>
          <w:rStyle w:val="Italics"/>
          <w:sz w:val="21"/>
          <w:szCs w:val="21"/>
        </w:rPr>
        <w:t>apparentz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daß die königl[iche] Preüsische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balden einkommen werde. Ich erwarte gedachtes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reiben von Ihro hochmögenden umb so viel ehenter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von einer </w:t>
      </w:r>
      <w:r>
        <w:rPr>
          <w:rStyle w:val="Italics"/>
          <w:sz w:val="21"/>
          <w:szCs w:val="21"/>
        </w:rPr>
        <w:t>ordinari</w:t>
      </w:r>
      <w:r>
        <w:rPr>
          <w:sz w:val="21"/>
          <w:szCs w:val="21"/>
        </w:rPr>
        <w:t xml:space="preserve"> zur andern, da seit den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rist-</w:t>
      </w:r>
      <w:r>
        <w:rPr>
          <w:rStyle w:val="Italics"/>
          <w:sz w:val="21"/>
          <w:szCs w:val="21"/>
        </w:rPr>
        <w:t>ferien</w:t>
      </w:r>
      <w:r>
        <w:rPr>
          <w:sz w:val="21"/>
          <w:szCs w:val="21"/>
        </w:rPr>
        <w:t xml:space="preserve"> schon 17 tag verflossen, und da die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, so die arme Mennoniten in </w:t>
      </w:r>
      <w:r>
        <w:rPr>
          <w:rStyle w:val="Italics"/>
          <w:sz w:val="21"/>
          <w:szCs w:val="21"/>
        </w:rPr>
        <w:t>parat</w:t>
      </w:r>
      <w:r>
        <w:rPr>
          <w:sz w:val="21"/>
          <w:szCs w:val="21"/>
        </w:rPr>
        <w:t xml:space="preserve">-machung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ihrer völligen abreis anwenden solten und könten,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gemach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vorbeÿ schleichet, und so zusagen für Sie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für mich verlohren gehet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bezahlung der von Meinen hoch geehrt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en mir zu behuff der armen Leüthen übermacht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3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300 </w:t>
      </w:r>
      <w:r>
        <w:rPr>
          <w:rStyle w:val="Italics"/>
          <w:sz w:val="21"/>
          <w:szCs w:val="21"/>
        </w:rPr>
        <w:t>species</w:t>
      </w:r>
      <w:r>
        <w:rPr>
          <w:sz w:val="21"/>
          <w:szCs w:val="21"/>
        </w:rPr>
        <w:t xml:space="preserve"> R[eichs]th[alle]r ist bis </w:t>
      </w:r>
      <w:r>
        <w:rPr>
          <w:rStyle w:val="Italics"/>
          <w:sz w:val="21"/>
          <w:szCs w:val="21"/>
        </w:rPr>
        <w:t>dato</w:t>
      </w:r>
      <w:r>
        <w:rPr>
          <w:sz w:val="21"/>
          <w:szCs w:val="21"/>
        </w:rPr>
        <w:t xml:space="preserve"> noch nicht geschehen,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och macht mann mir hoffnung daß solche auff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ünfftigen Montag gewiß erfolgen solle.  Indesse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e am verwichenen Mitwochen an die H[erren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äsch, Richener (Ryhiner), and Soc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äsch, 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uhener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Socin</w:t>
      </w:r>
      <w:r>
        <w:rPr>
          <w:sz w:val="21"/>
          <w:szCs w:val="21"/>
        </w:rPr>
        <w:t xml:space="preserve"> zu Baßel geschrieben umb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vernehmen woran es doch eigentlich haffte.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rgen geliebt es Gott werde antwortt haben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bleibe unterdessen nebst allseitiger erlaßung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in den gnadenschutz des Allerhöchsten und schönster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und der meinigen empfehlung in dero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, stetshin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P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A0827" w:rsidRDefault="007A0827" w:rsidP="007A082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3</w:t>
      </w:r>
      <w:r>
        <w:tab/>
      </w:r>
      <w:r>
        <w:rPr>
          <w:rStyle w:val="FootnoteReference"/>
        </w:rPr>
        <w:tab/>
      </w:r>
      <w:r>
        <w:t xml:space="preserve">This is A 130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 </w:t>
      </w:r>
    </w:p>
    <w:p w:rsidR="007A0827" w:rsidRDefault="007A0827" w:rsidP="007A0827">
      <w:pPr>
        <w:pStyle w:val="FootnoteText"/>
      </w:pPr>
    </w:p>
  </w:footnote>
  <w:footnote w:id="4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7A0827" w:rsidRDefault="007A0827" w:rsidP="007A0827">
      <w:pPr>
        <w:pStyle w:val="Footnote-OneDigit"/>
      </w:pPr>
    </w:p>
  </w:footnote>
  <w:footnote w:id="5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lluster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illustre</w:t>
      </w:r>
      <w:proofErr w:type="spellEnd"/>
      <w:r>
        <w:t xml:space="preserve">, “illustrious” (German, French).  </w:t>
      </w:r>
    </w:p>
    <w:p w:rsidR="007A0827" w:rsidRDefault="007A0827" w:rsidP="007A0827">
      <w:pPr>
        <w:pStyle w:val="Footnote-OneDigit"/>
      </w:pPr>
    </w:p>
  </w:footnote>
  <w:footnote w:id="6">
    <w:p w:rsidR="007A0827" w:rsidRDefault="007A0827" w:rsidP="007A0827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pparentz</w:t>
      </w:r>
      <w:proofErr w:type="spellEnd"/>
      <w:r>
        <w:t>, “probability” (German).</w:t>
      </w:r>
    </w:p>
    <w:p w:rsidR="007A0827" w:rsidRDefault="007A0827" w:rsidP="007A0827">
      <w:pPr>
        <w:pStyle w:val="FirstFootnoteinColumnLine"/>
      </w:pPr>
    </w:p>
  </w:footnote>
  <w:footnote w:id="7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llgemach</w:t>
      </w:r>
      <w:proofErr w:type="spellEnd"/>
      <w:r>
        <w:t>, “little by little” (German).</w:t>
      </w:r>
    </w:p>
    <w:p w:rsidR="007A0827" w:rsidRDefault="007A0827" w:rsidP="007A0827">
      <w:pPr>
        <w:pStyle w:val="Footnote-OneDigit"/>
      </w:pPr>
    </w:p>
  </w:footnote>
  <w:footnote w:id="8">
    <w:p w:rsidR="007A0827" w:rsidRDefault="007A0827" w:rsidP="003A64E5">
      <w:pPr>
        <w:pStyle w:val="Footnote-OneDigit"/>
      </w:pPr>
      <w:r>
        <w:rPr>
          <w:vertAlign w:val="superscript"/>
        </w:rPr>
        <w:footnoteRef/>
      </w:r>
      <w:r w:rsidR="003A64E5">
        <w:rPr>
          <w:rStyle w:val="ChapterNumberforFootnote"/>
        </w:rPr>
        <w:t xml:space="preserve"> </w:t>
      </w:r>
      <w:r>
        <w:t xml:space="preserve">This is A 1300 from the De Hoop Scheffer </w:t>
      </w:r>
      <w:r>
        <w:rPr>
          <w:rStyle w:val="Italics"/>
        </w:rPr>
        <w:t>Inventaris</w:t>
      </w:r>
      <w:r>
        <w:t xml:space="preserve">.   </w:t>
      </w:r>
    </w:p>
    <w:p w:rsidR="007A0827" w:rsidRDefault="007A0827" w:rsidP="003A64E5">
      <w:pPr>
        <w:pStyle w:val="Footnote-OneDigit"/>
      </w:pPr>
    </w:p>
  </w:footnote>
  <w:footnote w:id="9">
    <w:p w:rsidR="007A0827" w:rsidRDefault="007A0827" w:rsidP="003A64E5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3A64E5">
        <w:t>.</w:t>
      </w:r>
    </w:p>
  </w:footnote>
  <w:footnote w:id="10">
    <w:p w:rsidR="007A0827" w:rsidRDefault="007A0827" w:rsidP="003A64E5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lluster, illustre</w:t>
      </w:r>
      <w:r>
        <w:t>, “illustrious” (German, French)</w:t>
      </w:r>
      <w:r w:rsidR="003A64E5">
        <w:t>.</w:t>
      </w:r>
    </w:p>
  </w:footnote>
  <w:footnote w:id="11">
    <w:p w:rsidR="007A0827" w:rsidRDefault="007A0827" w:rsidP="003A64E5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pparentz</w:t>
      </w:r>
      <w:r>
        <w:t>, “probability” (German)</w:t>
      </w:r>
      <w:r w:rsidR="003A64E5">
        <w:t>.</w:t>
      </w:r>
    </w:p>
  </w:footnote>
  <w:footnote w:id="12">
    <w:p w:rsidR="007A0827" w:rsidRDefault="007A0827" w:rsidP="003A64E5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gemach</w:t>
      </w:r>
      <w:r>
        <w:t>, “little by little” (German)</w:t>
      </w:r>
      <w:r w:rsidR="003A64E5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A08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7A0827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7A082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A08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7A082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7A082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082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A082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7A08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7A08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